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318D6" w14:paraId="7B3B631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646F53F" w14:textId="77777777" w:rsidR="00602F7D" w:rsidRPr="000318D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318D6" w14:paraId="38D4853D" w14:textId="77777777" w:rsidTr="00F33C84">
        <w:trPr>
          <w:trHeight w:val="413"/>
        </w:trPr>
        <w:tc>
          <w:tcPr>
            <w:tcW w:w="1234" w:type="pct"/>
          </w:tcPr>
          <w:p w14:paraId="3055C7E5" w14:textId="77777777" w:rsidR="0000007A" w:rsidRPr="000318D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318D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261F3" w14:textId="77777777" w:rsidR="0000007A" w:rsidRPr="000318D6" w:rsidRDefault="008C7A1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318D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0318D6" w14:paraId="00526C58" w14:textId="77777777" w:rsidTr="002E7787">
        <w:trPr>
          <w:trHeight w:val="290"/>
        </w:trPr>
        <w:tc>
          <w:tcPr>
            <w:tcW w:w="1234" w:type="pct"/>
          </w:tcPr>
          <w:p w14:paraId="4C084675" w14:textId="77777777" w:rsidR="0000007A" w:rsidRPr="000318D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3D369" w14:textId="77777777" w:rsidR="0000007A" w:rsidRPr="000318D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34EF2"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42</w:t>
            </w:r>
          </w:p>
        </w:tc>
      </w:tr>
      <w:tr w:rsidR="0000007A" w:rsidRPr="000318D6" w14:paraId="3DCDC4F3" w14:textId="77777777" w:rsidTr="002109D6">
        <w:trPr>
          <w:trHeight w:val="331"/>
        </w:trPr>
        <w:tc>
          <w:tcPr>
            <w:tcW w:w="1234" w:type="pct"/>
          </w:tcPr>
          <w:p w14:paraId="75130F8F" w14:textId="77777777" w:rsidR="0000007A" w:rsidRPr="000318D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8C580" w14:textId="77777777" w:rsidR="0000007A" w:rsidRPr="000318D6" w:rsidRDefault="00AC1BA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318D6">
              <w:rPr>
                <w:rFonts w:ascii="Arial" w:hAnsi="Arial" w:cs="Arial"/>
                <w:b/>
                <w:sz w:val="20"/>
                <w:szCs w:val="20"/>
                <w:lang w:val="en-GB"/>
              </w:rPr>
              <w:t>Pathological and Immunophenotypic Assessment of Canine Splenic Lymphoma in Biopsy and Necropsy Cases</w:t>
            </w:r>
          </w:p>
        </w:tc>
      </w:tr>
      <w:tr w:rsidR="00CF0BBB" w:rsidRPr="000318D6" w14:paraId="0F76F234" w14:textId="77777777" w:rsidTr="002E7787">
        <w:trPr>
          <w:trHeight w:val="332"/>
        </w:trPr>
        <w:tc>
          <w:tcPr>
            <w:tcW w:w="1234" w:type="pct"/>
          </w:tcPr>
          <w:p w14:paraId="1A096516" w14:textId="77777777" w:rsidR="00CF0BBB" w:rsidRPr="000318D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7C96B" w14:textId="77777777" w:rsidR="00CF0BBB" w:rsidRPr="000318D6" w:rsidRDefault="00634EF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13670C2" w14:textId="77777777" w:rsidR="00037D52" w:rsidRPr="000318D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78A386F" w14:textId="77777777" w:rsidR="00626025" w:rsidRPr="000318D6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1CA3CC26" w14:textId="77777777" w:rsidR="0086369B" w:rsidRPr="000318D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52DB9A3B" w14:textId="77777777" w:rsidR="00626025" w:rsidRPr="000318D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318D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4DB8ADC3" w14:textId="77777777" w:rsidR="007B54A4" w:rsidRPr="000318D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40EEF3FF" w14:textId="77777777" w:rsidR="007B54A4" w:rsidRPr="000318D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318D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2A135587" w14:textId="77777777" w:rsidR="00640538" w:rsidRPr="000318D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318D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6DFDBCC5">
          <v:rect id="_x0000_s2050" style="position:absolute;left:0;text-align:left;margin-left:-9.6pt;margin-top:14.25pt;width:1071.35pt;height:124.75pt;z-index:251658240">
            <v:textbox>
              <w:txbxContent>
                <w:p w14:paraId="5900F474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14AEDE56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139434B4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37B69E5B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73E5CF0A" w14:textId="77777777" w:rsidR="00E03C32" w:rsidRDefault="001F0A85" w:rsidP="003952B3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F0A8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 46(16):176-8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3952B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244A57F" w14:textId="77777777" w:rsidR="00E03C32" w:rsidRPr="007B54A4" w:rsidRDefault="00BC639F" w:rsidP="00BC639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C63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BC63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pjoz</w:t>
                  </w:r>
                  <w:proofErr w:type="spellEnd"/>
                  <w:r w:rsidRPr="00BC63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6i165188</w:t>
                  </w:r>
                </w:p>
              </w:txbxContent>
            </v:textbox>
          </v:rect>
        </w:pict>
      </w:r>
    </w:p>
    <w:p w14:paraId="42C4F85B" w14:textId="77777777" w:rsidR="00D9392F" w:rsidRPr="000318D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318D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19788C82" w14:textId="77777777" w:rsidR="00D27A79" w:rsidRPr="000318D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318D6" w14:paraId="1A0ABD63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0B31BB6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318D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318D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323AEFB5" w14:textId="77777777" w:rsidR="00F1171E" w:rsidRPr="000318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318D6" w14:paraId="3CE96D7F" w14:textId="77777777" w:rsidTr="007222C8">
        <w:tc>
          <w:tcPr>
            <w:tcW w:w="1265" w:type="pct"/>
            <w:noWrap/>
          </w:tcPr>
          <w:p w14:paraId="29102F25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CED7069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318D6">
              <w:rPr>
                <w:rFonts w:ascii="Arial" w:hAnsi="Arial" w:cs="Arial"/>
                <w:lang w:val="en-GB"/>
              </w:rPr>
              <w:t>Reviewer’s comment</w:t>
            </w:r>
          </w:p>
          <w:p w14:paraId="6BFE6168" w14:textId="77777777" w:rsidR="00421DBF" w:rsidRPr="000318D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18D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18EBB6F7" w14:textId="77777777" w:rsidR="00421DBF" w:rsidRPr="000318D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5D6CFAA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318D6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0318D6">
              <w:rPr>
                <w:rFonts w:ascii="Arial" w:hAnsi="Arial" w:cs="Arial"/>
                <w:lang w:val="en-GB"/>
              </w:rPr>
              <w:t>Feedback</w:t>
            </w:r>
            <w:r w:rsidRPr="000318D6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0318D6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0318D6" w14:paraId="57925EFE" w14:textId="77777777" w:rsidTr="007222C8">
        <w:trPr>
          <w:trHeight w:val="1264"/>
        </w:trPr>
        <w:tc>
          <w:tcPr>
            <w:tcW w:w="1265" w:type="pct"/>
            <w:noWrap/>
          </w:tcPr>
          <w:p w14:paraId="621A7894" w14:textId="77777777" w:rsidR="00F1171E" w:rsidRPr="000318D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2C909EA2" w14:textId="77777777" w:rsidR="00F1171E" w:rsidRPr="000318D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32270A9" w14:textId="77777777" w:rsidR="00F1171E" w:rsidRPr="000318D6" w:rsidRDefault="00B31E4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IS AN INTERESTING RESEARCH </w:t>
            </w:r>
            <w:proofErr w:type="gramStart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TICLE .</w:t>
            </w:r>
            <w:proofErr w:type="gramEnd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WRITE –UP IS INTRIGUING AND EASY TO UNDERSTANDING EVEN FOR A NON –VETERINARY PERSONAL. THE PICTURE QUALITY ARE VERY PERFECT TO UNDERSTAND THE PURPOSE OF THE RESEARCH ARTICLE. THIS WILL BE VERY BENEEFICAL AND IMORTANCE IN THE VETERINARY WORLD.</w:t>
            </w:r>
          </w:p>
        </w:tc>
        <w:tc>
          <w:tcPr>
            <w:tcW w:w="1523" w:type="pct"/>
          </w:tcPr>
          <w:p w14:paraId="1B48EBFF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18D6" w14:paraId="103FE955" w14:textId="77777777" w:rsidTr="007222C8">
        <w:trPr>
          <w:trHeight w:val="1262"/>
        </w:trPr>
        <w:tc>
          <w:tcPr>
            <w:tcW w:w="1265" w:type="pct"/>
            <w:noWrap/>
          </w:tcPr>
          <w:p w14:paraId="25530972" w14:textId="77777777" w:rsidR="00F1171E" w:rsidRPr="000318D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D9E25B7" w14:textId="77777777" w:rsidR="00F1171E" w:rsidRPr="000318D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719CC60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3C2521E" w14:textId="77777777" w:rsidR="00F1171E" w:rsidRPr="000318D6" w:rsidRDefault="00D03523" w:rsidP="00D035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 I</w:t>
            </w:r>
            <w:proofErr w:type="gramEnd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GREE THE TITLE IS VERY STRAIGHTFORWARD AND </w:t>
            </w:r>
            <w:proofErr w:type="gramStart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  FOR</w:t>
            </w:r>
            <w:proofErr w:type="gramEnd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SCIENTIFIC WORLD. </w:t>
            </w:r>
          </w:p>
        </w:tc>
        <w:tc>
          <w:tcPr>
            <w:tcW w:w="1523" w:type="pct"/>
          </w:tcPr>
          <w:p w14:paraId="00D5418A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18D6" w14:paraId="1FD6CEF7" w14:textId="77777777" w:rsidTr="007222C8">
        <w:trPr>
          <w:trHeight w:val="1262"/>
        </w:trPr>
        <w:tc>
          <w:tcPr>
            <w:tcW w:w="1265" w:type="pct"/>
            <w:noWrap/>
          </w:tcPr>
          <w:p w14:paraId="7EE71D12" w14:textId="77777777" w:rsidR="00F1171E" w:rsidRPr="000318D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318D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035333EA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9FB5753" w14:textId="77777777" w:rsidR="00F1171E" w:rsidRPr="000318D6" w:rsidRDefault="00D0352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ABSTRACT IS QUITE </w:t>
            </w:r>
            <w:proofErr w:type="gramStart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REHENSIVE ,</w:t>
            </w:r>
            <w:proofErr w:type="gramEnd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NLIGHTENING THE PRUPOSE OF THE RESEARCH</w:t>
            </w:r>
            <w:r w:rsidR="00C86790"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TICLE.</w:t>
            </w:r>
          </w:p>
        </w:tc>
        <w:tc>
          <w:tcPr>
            <w:tcW w:w="1523" w:type="pct"/>
          </w:tcPr>
          <w:p w14:paraId="2A51D14A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18D6" w14:paraId="63CF060A" w14:textId="77777777" w:rsidTr="007222C8">
        <w:trPr>
          <w:trHeight w:val="859"/>
        </w:trPr>
        <w:tc>
          <w:tcPr>
            <w:tcW w:w="1265" w:type="pct"/>
            <w:noWrap/>
          </w:tcPr>
          <w:p w14:paraId="0ECE8D5C" w14:textId="77777777" w:rsidR="00F1171E" w:rsidRPr="000318D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2511BBAB" w14:textId="77777777" w:rsidR="00F1171E" w:rsidRPr="000318D6" w:rsidRDefault="00C8679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 </w:t>
            </w:r>
            <w:proofErr w:type="gramStart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LIEVE  THAT</w:t>
            </w:r>
            <w:proofErr w:type="gramEnd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VERY SCIENTIFICALLY CORRECT. </w:t>
            </w:r>
          </w:p>
        </w:tc>
        <w:tc>
          <w:tcPr>
            <w:tcW w:w="1523" w:type="pct"/>
          </w:tcPr>
          <w:p w14:paraId="34596045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18D6" w14:paraId="383D1681" w14:textId="77777777" w:rsidTr="007222C8">
        <w:trPr>
          <w:trHeight w:val="703"/>
        </w:trPr>
        <w:tc>
          <w:tcPr>
            <w:tcW w:w="1265" w:type="pct"/>
            <w:noWrap/>
          </w:tcPr>
          <w:p w14:paraId="182798B5" w14:textId="77777777" w:rsidR="00F1171E" w:rsidRPr="000318D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421A20E2" w14:textId="77777777" w:rsidR="00F1171E" w:rsidRPr="000318D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318D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F6C62BA" w14:textId="77777777" w:rsidR="00F1171E" w:rsidRPr="000318D6" w:rsidRDefault="00C8679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0318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REFERENCES ARE RECENT WITH THE LEAST YEAR BEEN FROM  2003 WHICH IS QUITE OKAY,</w:t>
            </w:r>
          </w:p>
        </w:tc>
        <w:tc>
          <w:tcPr>
            <w:tcW w:w="1523" w:type="pct"/>
          </w:tcPr>
          <w:p w14:paraId="7C147799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18D6" w14:paraId="7E50A915" w14:textId="77777777" w:rsidTr="007222C8">
        <w:trPr>
          <w:trHeight w:val="386"/>
        </w:trPr>
        <w:tc>
          <w:tcPr>
            <w:tcW w:w="1265" w:type="pct"/>
            <w:noWrap/>
          </w:tcPr>
          <w:p w14:paraId="1A951853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64D2EA3D" w14:textId="77777777" w:rsidR="00F1171E" w:rsidRPr="000318D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318D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0A7107F2" w14:textId="77777777" w:rsidR="00F1171E" w:rsidRPr="000318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D4A83F7" w14:textId="77777777" w:rsidR="00F1171E" w:rsidRPr="000318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EB56549" w14:textId="77777777" w:rsidR="00F1171E" w:rsidRPr="000318D6" w:rsidRDefault="00C8679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sz w:val="20"/>
                <w:szCs w:val="20"/>
                <w:lang w:val="en-GB"/>
              </w:rPr>
              <w:t>THE QUALITY OF THE ENGLISH LANGUAGE IS VERY SUITABLE FOR SCHOLARLY COMMUNICATION AND EASY TO UNDERSTAND.</w:t>
            </w:r>
          </w:p>
          <w:p w14:paraId="2FFB7118" w14:textId="77777777" w:rsidR="00F1171E" w:rsidRPr="000318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C2E7BCF" w14:textId="77777777" w:rsidR="00F1171E" w:rsidRPr="000318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318D6" w14:paraId="131A3933" w14:textId="77777777" w:rsidTr="007222C8">
        <w:trPr>
          <w:trHeight w:val="1178"/>
        </w:trPr>
        <w:tc>
          <w:tcPr>
            <w:tcW w:w="1265" w:type="pct"/>
            <w:noWrap/>
          </w:tcPr>
          <w:p w14:paraId="7773989D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318D6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0318D6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0318D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28B2C755" w14:textId="77777777" w:rsidR="00F1171E" w:rsidRPr="000318D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D95CAF0" w14:textId="77777777" w:rsidR="00F1171E" w:rsidRPr="000318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69748D5" w14:textId="77777777" w:rsidR="00F1171E" w:rsidRPr="000318D6" w:rsidRDefault="00C8679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318D6">
              <w:rPr>
                <w:rFonts w:ascii="Arial" w:hAnsi="Arial" w:cs="Arial"/>
                <w:sz w:val="20"/>
                <w:szCs w:val="20"/>
                <w:lang w:val="en-GB"/>
              </w:rPr>
              <w:t>I AM SATIFISED WITH THIS ARTICLE AND I KNOW THAT THE QUALLITY OF RESEARCH IS TOP NOTCH ALSO THE PICTURE QUALITY VERY GOOD.</w:t>
            </w:r>
          </w:p>
          <w:p w14:paraId="14D1DFBC" w14:textId="77777777" w:rsidR="00F1171E" w:rsidRPr="000318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80E64B" w14:textId="77777777" w:rsidR="00F1171E" w:rsidRPr="000318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60FB186" w14:textId="77777777" w:rsidR="00F1171E" w:rsidRPr="000318D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45D1496" w14:textId="77777777" w:rsidR="00F1171E" w:rsidRPr="000318D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727FD2" w:rsidRPr="000318D6" w14:paraId="0950D871" w14:textId="77777777" w:rsidTr="00B208D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B74D1" w14:textId="77777777" w:rsidR="00727FD2" w:rsidRPr="000318D6" w:rsidRDefault="00727FD2" w:rsidP="00B208D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bookmarkStart w:id="2" w:name="_Hlk209632241"/>
            <w:bookmarkStart w:id="3" w:name="_Hlk209784699"/>
            <w:bookmarkStart w:id="4" w:name="_Hlk210487174"/>
            <w:r w:rsidRPr="000318D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318D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0ED43D9" w14:textId="77777777" w:rsidR="00727FD2" w:rsidRPr="000318D6" w:rsidRDefault="00727FD2" w:rsidP="00B208D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27FD2" w:rsidRPr="000318D6" w14:paraId="11063AB9" w14:textId="77777777" w:rsidTr="00B208DB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C1D25" w14:textId="77777777" w:rsidR="00727FD2" w:rsidRPr="000318D6" w:rsidRDefault="00727FD2" w:rsidP="00B208D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71A31" w14:textId="77777777" w:rsidR="00727FD2" w:rsidRPr="000318D6" w:rsidRDefault="00727FD2" w:rsidP="00B208DB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318D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59C4861E" w14:textId="77777777" w:rsidR="00727FD2" w:rsidRPr="000318D6" w:rsidRDefault="00727FD2" w:rsidP="00B208DB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318D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318D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35A0F34" w14:textId="77777777" w:rsidR="00727FD2" w:rsidRPr="000318D6" w:rsidRDefault="00727FD2" w:rsidP="00B208D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27FD2" w:rsidRPr="000318D6" w14:paraId="0BA61683" w14:textId="77777777" w:rsidTr="00B208DB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79636" w14:textId="77777777" w:rsidR="00727FD2" w:rsidRPr="000318D6" w:rsidRDefault="00727FD2" w:rsidP="00B208D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318D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91A68A3" w14:textId="77777777" w:rsidR="00727FD2" w:rsidRPr="000318D6" w:rsidRDefault="00727FD2" w:rsidP="00B208D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D18F2" w14:textId="77777777" w:rsidR="00727FD2" w:rsidRPr="000318D6" w:rsidRDefault="00727FD2" w:rsidP="00B208DB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318D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318D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318D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E22CCAF" w14:textId="77777777" w:rsidR="00727FD2" w:rsidRPr="000318D6" w:rsidRDefault="00727FD2" w:rsidP="00B208D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48134E6F" w14:textId="77777777" w:rsidR="00727FD2" w:rsidRPr="000318D6" w:rsidRDefault="00727FD2" w:rsidP="00B208D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B4D1B7" w14:textId="77777777" w:rsidR="00727FD2" w:rsidRPr="000318D6" w:rsidRDefault="00727FD2" w:rsidP="00B208D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EDE27B4" w14:textId="77777777" w:rsidR="00727FD2" w:rsidRPr="000318D6" w:rsidRDefault="00727FD2" w:rsidP="00B208D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0"/>
    <w:bookmarkEnd w:id="1"/>
    <w:bookmarkEnd w:id="2"/>
    <w:bookmarkEnd w:id="3"/>
    <w:bookmarkEnd w:id="4"/>
    <w:p w14:paraId="2E72577C" w14:textId="77777777" w:rsidR="000318D6" w:rsidRPr="006870FF" w:rsidRDefault="000318D6" w:rsidP="000318D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870FF">
        <w:rPr>
          <w:rFonts w:ascii="Arial" w:hAnsi="Arial" w:cs="Arial"/>
          <w:b/>
          <w:u w:val="single"/>
        </w:rPr>
        <w:t>Reviewer details:</w:t>
      </w:r>
    </w:p>
    <w:p w14:paraId="7392FF3E" w14:textId="77777777" w:rsidR="000318D6" w:rsidRPr="006870FF" w:rsidRDefault="000318D6" w:rsidP="000318D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6870FF">
        <w:rPr>
          <w:rFonts w:ascii="Arial" w:hAnsi="Arial" w:cs="Arial"/>
          <w:b/>
          <w:color w:val="000000"/>
        </w:rPr>
        <w:t>Daini</w:t>
      </w:r>
      <w:proofErr w:type="spellEnd"/>
      <w:r w:rsidRPr="006870FF">
        <w:rPr>
          <w:rFonts w:ascii="Arial" w:hAnsi="Arial" w:cs="Arial"/>
          <w:b/>
          <w:color w:val="000000"/>
        </w:rPr>
        <w:t xml:space="preserve"> Tolulope Grace, Nigeria</w:t>
      </w:r>
    </w:p>
    <w:p w14:paraId="0F1A6EF0" w14:textId="77777777" w:rsidR="000318D6" w:rsidRPr="000318D6" w:rsidRDefault="000318D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0318D6" w:rsidRPr="000318D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36A2F8" w14:textId="77777777" w:rsidR="002D6811" w:rsidRPr="0000007A" w:rsidRDefault="002D6811" w:rsidP="0099583E">
      <w:r>
        <w:separator/>
      </w:r>
    </w:p>
  </w:endnote>
  <w:endnote w:type="continuationSeparator" w:id="0">
    <w:p w14:paraId="094550F3" w14:textId="77777777" w:rsidR="002D6811" w:rsidRPr="0000007A" w:rsidRDefault="002D681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54160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18AE64" w14:textId="77777777" w:rsidR="002D6811" w:rsidRPr="0000007A" w:rsidRDefault="002D6811" w:rsidP="0099583E">
      <w:r>
        <w:separator/>
      </w:r>
    </w:p>
  </w:footnote>
  <w:footnote w:type="continuationSeparator" w:id="0">
    <w:p w14:paraId="3E9D7AEA" w14:textId="77777777" w:rsidR="002D6811" w:rsidRPr="0000007A" w:rsidRDefault="002D681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D38E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81CEFE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92C3FAB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14512687">
    <w:abstractNumId w:val="3"/>
  </w:num>
  <w:num w:numId="2" w16cid:durableId="1381977275">
    <w:abstractNumId w:val="6"/>
  </w:num>
  <w:num w:numId="3" w16cid:durableId="439254811">
    <w:abstractNumId w:val="5"/>
  </w:num>
  <w:num w:numId="4" w16cid:durableId="610862660">
    <w:abstractNumId w:val="7"/>
  </w:num>
  <w:num w:numId="5" w16cid:durableId="1742217741">
    <w:abstractNumId w:val="4"/>
  </w:num>
  <w:num w:numId="6" w16cid:durableId="33967826">
    <w:abstractNumId w:val="0"/>
  </w:num>
  <w:num w:numId="7" w16cid:durableId="1771587469">
    <w:abstractNumId w:val="1"/>
  </w:num>
  <w:num w:numId="8" w16cid:durableId="1426881849">
    <w:abstractNumId w:val="9"/>
  </w:num>
  <w:num w:numId="9" w16cid:durableId="1573854928">
    <w:abstractNumId w:val="8"/>
  </w:num>
  <w:num w:numId="10" w16cid:durableId="4160536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18D6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4512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0A85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D6811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52B3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5843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4EF2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7FD2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12AA"/>
    <w:rsid w:val="007A62F8"/>
    <w:rsid w:val="007B1099"/>
    <w:rsid w:val="007B54A4"/>
    <w:rsid w:val="007C6CDF"/>
    <w:rsid w:val="007D0246"/>
    <w:rsid w:val="007E2ACB"/>
    <w:rsid w:val="007F5873"/>
    <w:rsid w:val="008126B7"/>
    <w:rsid w:val="00815F94"/>
    <w:rsid w:val="008224E2"/>
    <w:rsid w:val="00823191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7BB4"/>
    <w:rsid w:val="008C2F62"/>
    <w:rsid w:val="008C4B1F"/>
    <w:rsid w:val="008C75AD"/>
    <w:rsid w:val="008C7A13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A786A"/>
    <w:rsid w:val="009B101F"/>
    <w:rsid w:val="009B239B"/>
    <w:rsid w:val="009B6CC2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1BAB"/>
    <w:rsid w:val="00AD6C51"/>
    <w:rsid w:val="00AE0E9B"/>
    <w:rsid w:val="00AE54CD"/>
    <w:rsid w:val="00AF3016"/>
    <w:rsid w:val="00B03A45"/>
    <w:rsid w:val="00B2236C"/>
    <w:rsid w:val="00B22FE6"/>
    <w:rsid w:val="00B3033D"/>
    <w:rsid w:val="00B31E4A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639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58E"/>
    <w:rsid w:val="00C635B6"/>
    <w:rsid w:val="00C70DFC"/>
    <w:rsid w:val="00C82466"/>
    <w:rsid w:val="00C84097"/>
    <w:rsid w:val="00C86790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3523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F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2B94F9EF"/>
  <w15:docId w15:val="{FF3F93D6-9130-4975-A808-60EABC459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318D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0-08T17:29:00Z</dcterms:created>
  <dcterms:modified xsi:type="dcterms:W3CDTF">2025-10-11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